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3784"/>
        <w:tblW w:w="8837" w:type="dxa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3017"/>
        <w:gridCol w:w="3100"/>
        <w:gridCol w:w="2720"/>
      </w:tblGrid>
      <w:tr w:rsidR="00583A02" w14:paraId="2AE9538F" w14:textId="77777777" w:rsidTr="00BA4EB3">
        <w:trPr>
          <w:trHeight w:val="379"/>
        </w:trPr>
        <w:tc>
          <w:tcPr>
            <w:tcW w:w="8837" w:type="dxa"/>
            <w:gridSpan w:val="3"/>
            <w:tcBorders>
              <w:top w:val="thinThickThinSmallGap" w:sz="24" w:space="0" w:color="833C0B" w:themeColor="accent2" w:themeShade="80"/>
              <w:bottom w:val="single" w:sz="4" w:space="0" w:color="auto"/>
            </w:tcBorders>
            <w:shd w:val="clear" w:color="auto" w:fill="F7CAAC" w:themeFill="accent2" w:themeFillTint="66"/>
          </w:tcPr>
          <w:p w14:paraId="54375D67" w14:textId="77777777" w:rsidR="00583A02" w:rsidRPr="00583A02" w:rsidRDefault="00583A02" w:rsidP="00583A02">
            <w:pPr>
              <w:jc w:val="center"/>
              <w:rPr>
                <w:b/>
                <w:bCs/>
                <w:sz w:val="32"/>
                <w:szCs w:val="28"/>
              </w:rPr>
            </w:pPr>
            <w:r w:rsidRPr="00583A02">
              <w:rPr>
                <w:rFonts w:hint="cs"/>
                <w:b/>
                <w:bCs/>
                <w:sz w:val="32"/>
                <w:szCs w:val="28"/>
                <w:rtl/>
              </w:rPr>
              <w:t>تكاليف المعيشة في مدينة شانكري</w:t>
            </w:r>
          </w:p>
          <w:p w14:paraId="6B072B0E" w14:textId="77777777" w:rsidR="00583A02" w:rsidRPr="00583A02" w:rsidRDefault="00583A02" w:rsidP="00583A02">
            <w:pPr>
              <w:jc w:val="center"/>
              <w:rPr>
                <w:b/>
                <w:bCs/>
                <w:rtl/>
              </w:rPr>
            </w:pPr>
            <w:r w:rsidRPr="00583A02">
              <w:rPr>
                <w:rFonts w:hint="cs"/>
                <w:b/>
                <w:bCs/>
                <w:rtl/>
              </w:rPr>
              <w:t xml:space="preserve">توضح الجداول أدناه متوسط ما يحتاجه طالب جامعة شانكيري من مصاريف السكن و المأكل و المشرب و أيضا مصاريف النشاطات الاجتماعية و غيرها وذلك بدأً من تاريخ حزيران/يونيو 2022. </w:t>
            </w:r>
          </w:p>
          <w:p w14:paraId="0D0BB4D8" w14:textId="49AE0C48" w:rsidR="00583A02" w:rsidRPr="00583A02" w:rsidRDefault="00583A02" w:rsidP="00583A02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للاطلاع على أسعار الدولار و اليورو يرجى الضغط على الرابط ادناه</w:t>
            </w:r>
          </w:p>
          <w:p w14:paraId="15258695" w14:textId="77777777" w:rsidR="00583A02" w:rsidRPr="00583A02" w:rsidRDefault="00237DB7" w:rsidP="00583A02">
            <w:pPr>
              <w:jc w:val="center"/>
              <w:rPr>
                <w:b/>
                <w:bCs/>
                <w:sz w:val="20"/>
                <w:szCs w:val="18"/>
              </w:rPr>
            </w:pPr>
            <w:hyperlink r:id="rId5" w:history="1">
              <w:r w:rsidR="00583A02" w:rsidRPr="00583A02">
                <w:rPr>
                  <w:rStyle w:val="Kpr"/>
                  <w:b/>
                  <w:bCs/>
                  <w:sz w:val="20"/>
                  <w:szCs w:val="18"/>
                </w:rPr>
                <w:t>https://www.tcmb.gov.tr/wps/wcm/connect/tr/tcmb+tr/main+page+site+area/bugun</w:t>
              </w:r>
            </w:hyperlink>
          </w:p>
          <w:p w14:paraId="40A59246" w14:textId="77777777" w:rsidR="00583A02" w:rsidRPr="00E30A49" w:rsidRDefault="00583A02" w:rsidP="00583A02">
            <w:pPr>
              <w:jc w:val="center"/>
              <w:rPr>
                <w:b/>
                <w:bCs/>
              </w:rPr>
            </w:pPr>
          </w:p>
        </w:tc>
      </w:tr>
      <w:tr w:rsidR="00F211D3" w14:paraId="1928AA41" w14:textId="3E950B27" w:rsidTr="00BA4EB3">
        <w:trPr>
          <w:trHeight w:val="379"/>
        </w:trPr>
        <w:tc>
          <w:tcPr>
            <w:tcW w:w="8837" w:type="dxa"/>
            <w:gridSpan w:val="3"/>
            <w:tcBorders>
              <w:top w:val="single" w:sz="4" w:space="0" w:color="auto"/>
            </w:tcBorders>
            <w:shd w:val="clear" w:color="auto" w:fill="F7CAAC" w:themeFill="accent2" w:themeFillTint="66"/>
          </w:tcPr>
          <w:p w14:paraId="437B746B" w14:textId="1A34524D" w:rsidR="00F211D3" w:rsidRDefault="00F211D3" w:rsidP="00902B0C">
            <w:pPr>
              <w:rPr>
                <w:b/>
                <w:bCs/>
                <w:rtl/>
              </w:rPr>
            </w:pPr>
          </w:p>
          <w:p w14:paraId="76D9A7F0" w14:textId="6C24C468" w:rsidR="00583A02" w:rsidRPr="00E30A49" w:rsidRDefault="00583A02" w:rsidP="00583A02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صاريف السكن</w:t>
            </w:r>
          </w:p>
        </w:tc>
      </w:tr>
      <w:tr w:rsidR="00F211D3" w14:paraId="69381940" w14:textId="170C9B0D" w:rsidTr="00583A02">
        <w:trPr>
          <w:trHeight w:val="5930"/>
        </w:trPr>
        <w:tc>
          <w:tcPr>
            <w:tcW w:w="3017" w:type="dxa"/>
          </w:tcPr>
          <w:p w14:paraId="43A9106F" w14:textId="77777777" w:rsidR="00024F37" w:rsidRDefault="00024F37" w:rsidP="00583A02"/>
          <w:p w14:paraId="32FE789E" w14:textId="77777777" w:rsidR="00024F37" w:rsidRDefault="00024F37" w:rsidP="00583A02"/>
          <w:p w14:paraId="4FCCC6BE" w14:textId="77777777" w:rsidR="00024F37" w:rsidRDefault="00024F37" w:rsidP="00583A02"/>
          <w:p w14:paraId="2C0747D0" w14:textId="77777777" w:rsidR="00024F37" w:rsidRDefault="00024F37" w:rsidP="00583A02"/>
          <w:p w14:paraId="6881C48F" w14:textId="77777777" w:rsidR="00024F37" w:rsidRDefault="00024F37" w:rsidP="00583A02"/>
          <w:p w14:paraId="40B19CFB" w14:textId="77777777" w:rsidR="00F211D3" w:rsidRDefault="00F211D3" w:rsidP="00583A02">
            <w:pPr>
              <w:rPr>
                <w:rtl/>
              </w:rPr>
            </w:pPr>
            <w:r>
              <w:t>KYK Yurdu</w:t>
            </w:r>
          </w:p>
          <w:p w14:paraId="48184093" w14:textId="21A0E14B" w:rsidR="0091722D" w:rsidRDefault="0091722D" w:rsidP="00583A02">
            <w:r>
              <w:rPr>
                <w:rFonts w:hint="cs"/>
                <w:rtl/>
              </w:rPr>
              <w:t>سكن طلابي حكومي</w:t>
            </w:r>
          </w:p>
        </w:tc>
        <w:tc>
          <w:tcPr>
            <w:tcW w:w="3100" w:type="dxa"/>
          </w:tcPr>
          <w:p w14:paraId="1938303E" w14:textId="33EFCE51" w:rsidR="00F211D3" w:rsidRDefault="00F211D3" w:rsidP="00583A02">
            <w:pPr>
              <w:rPr>
                <w:rtl/>
              </w:rPr>
            </w:pPr>
            <w:r>
              <w:t>• Çankırı KYK Kız Öğrenci Yurdu</w:t>
            </w:r>
          </w:p>
          <w:p w14:paraId="11CACBA0" w14:textId="2D956820" w:rsidR="0091722D" w:rsidRDefault="0091722D" w:rsidP="00583A02">
            <w:r>
              <w:rPr>
                <w:rFonts w:hint="cs"/>
                <w:rtl/>
              </w:rPr>
              <w:t>سكن شانكري الطلابي للطالبات</w:t>
            </w:r>
          </w:p>
          <w:p w14:paraId="37E9D054" w14:textId="57C8564F" w:rsidR="00F211D3" w:rsidRDefault="00F211D3" w:rsidP="00583A02">
            <w:r>
              <w:t>• Sabiha Anne KYK Kız Öğrenci Yurdu</w:t>
            </w:r>
          </w:p>
          <w:p w14:paraId="3BA407DD" w14:textId="5F3E2B90" w:rsidR="0091722D" w:rsidRDefault="0091722D" w:rsidP="00583A02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سكن صبيحة أَنَّة الطلابي للطالبات</w:t>
            </w:r>
          </w:p>
          <w:p w14:paraId="23FF8B21" w14:textId="6F1A2820" w:rsidR="00F211D3" w:rsidRDefault="00F211D3" w:rsidP="00583A02">
            <w:pPr>
              <w:rPr>
                <w:rtl/>
              </w:rPr>
            </w:pPr>
            <w:r>
              <w:t>• Hacı Murat Veli KYK Erkek Öğrenci Yurdu</w:t>
            </w:r>
          </w:p>
          <w:p w14:paraId="59823448" w14:textId="46FC5266" w:rsidR="0091722D" w:rsidRDefault="0091722D" w:rsidP="00583A02">
            <w:r>
              <w:rPr>
                <w:rFonts w:hint="cs"/>
                <w:rtl/>
              </w:rPr>
              <w:t>سكن هاجي مرادي ولي الطلابي للذكور</w:t>
            </w:r>
          </w:p>
          <w:p w14:paraId="37B7F911" w14:textId="58F1DAC3" w:rsidR="00F211D3" w:rsidRDefault="00F211D3" w:rsidP="00583A02">
            <w:pPr>
              <w:rPr>
                <w:rtl/>
              </w:rPr>
            </w:pPr>
            <w:r>
              <w:t>• Emir Karatekin KYK Erkek Öğrenci Yurdu</w:t>
            </w:r>
          </w:p>
          <w:p w14:paraId="51623E29" w14:textId="6EEDB5DD" w:rsidR="0091722D" w:rsidRDefault="0091722D" w:rsidP="00583A02">
            <w:r>
              <w:rPr>
                <w:rFonts w:hint="cs"/>
                <w:rtl/>
              </w:rPr>
              <w:t xml:space="preserve">سكن أمير كاراتكين الطلابي </w:t>
            </w:r>
            <w:r w:rsidR="00EF71C8">
              <w:rPr>
                <w:rFonts w:hint="cs"/>
                <w:rtl/>
              </w:rPr>
              <w:t>للذكور</w:t>
            </w:r>
          </w:p>
          <w:p w14:paraId="07AB1C0C" w14:textId="3066DA9E" w:rsidR="006C54D1" w:rsidRDefault="006C54D1" w:rsidP="00583A02">
            <w:pPr>
              <w:rPr>
                <w:rtl/>
              </w:rPr>
            </w:pPr>
            <w:r>
              <w:t>• Çankırı KYK Uluyazı Yurdu</w:t>
            </w:r>
          </w:p>
          <w:p w14:paraId="74DDB8A3" w14:textId="065D5A7D" w:rsidR="00EF71C8" w:rsidRDefault="00EF71C8" w:rsidP="00583A02">
            <w:r>
              <w:rPr>
                <w:rFonts w:hint="cs"/>
                <w:rtl/>
              </w:rPr>
              <w:t>سكن شانكري أولويازي الطلابي</w:t>
            </w:r>
          </w:p>
          <w:p w14:paraId="657233BF" w14:textId="12EC2098" w:rsidR="006C54D1" w:rsidRDefault="006C54D1" w:rsidP="00583A02"/>
        </w:tc>
        <w:tc>
          <w:tcPr>
            <w:tcW w:w="2720" w:type="dxa"/>
          </w:tcPr>
          <w:p w14:paraId="0C068748" w14:textId="77777777" w:rsidR="00F211D3" w:rsidRDefault="00F211D3" w:rsidP="00583A02"/>
          <w:p w14:paraId="6BE6B66F" w14:textId="77777777" w:rsidR="00A54A43" w:rsidRDefault="00A54A43" w:rsidP="00583A02"/>
          <w:p w14:paraId="2F34E6A8" w14:textId="77777777" w:rsidR="00A54A43" w:rsidRDefault="00A54A43" w:rsidP="00583A02"/>
          <w:p w14:paraId="533C3793" w14:textId="77777777" w:rsidR="00A54A43" w:rsidRDefault="00A54A43" w:rsidP="00583A02"/>
          <w:p w14:paraId="13FADB99" w14:textId="77777777" w:rsidR="00565014" w:rsidRDefault="00565014" w:rsidP="00583A02"/>
          <w:p w14:paraId="5FDCFD36" w14:textId="0A49F9CA" w:rsidR="00A54A43" w:rsidRDefault="00A54A43" w:rsidP="00583A02">
            <w:pPr>
              <w:rPr>
                <w:rtl/>
              </w:rPr>
            </w:pPr>
            <w:r>
              <w:t>275-500 TL</w:t>
            </w:r>
          </w:p>
          <w:p w14:paraId="59A4F4BF" w14:textId="7371263F" w:rsidR="00EF71C8" w:rsidRDefault="00EF71C8" w:rsidP="00583A02">
            <w:r>
              <w:rPr>
                <w:rFonts w:hint="cs"/>
                <w:rtl/>
              </w:rPr>
              <w:t>ليرة شهريا</w:t>
            </w:r>
          </w:p>
        </w:tc>
      </w:tr>
      <w:tr w:rsidR="00F211D3" w14:paraId="59D13075" w14:textId="284E37FA" w:rsidTr="00322387">
        <w:trPr>
          <w:trHeight w:val="7778"/>
        </w:trPr>
        <w:tc>
          <w:tcPr>
            <w:tcW w:w="3017" w:type="dxa"/>
          </w:tcPr>
          <w:p w14:paraId="2EE21F90" w14:textId="77777777" w:rsidR="00024F37" w:rsidRDefault="00024F37" w:rsidP="00583A02"/>
          <w:p w14:paraId="733C4383" w14:textId="77777777" w:rsidR="00024F37" w:rsidRDefault="00024F37" w:rsidP="00583A02"/>
          <w:p w14:paraId="3FEA7591" w14:textId="77777777" w:rsidR="00024F37" w:rsidRDefault="00024F37" w:rsidP="00583A02"/>
          <w:p w14:paraId="2A08672C" w14:textId="77777777" w:rsidR="00024F37" w:rsidRDefault="00024F37" w:rsidP="00583A02"/>
          <w:p w14:paraId="5E3F6382" w14:textId="77777777" w:rsidR="00024F37" w:rsidRDefault="00024F37" w:rsidP="00583A02"/>
          <w:p w14:paraId="6E5E7648" w14:textId="77777777" w:rsidR="00024F37" w:rsidRDefault="00024F37" w:rsidP="00583A02"/>
          <w:p w14:paraId="66D627B1" w14:textId="77777777" w:rsidR="00024F37" w:rsidRDefault="00024F37" w:rsidP="00583A02"/>
          <w:p w14:paraId="44CBBC04" w14:textId="77777777" w:rsidR="00024F37" w:rsidRDefault="00024F37" w:rsidP="00583A02"/>
          <w:p w14:paraId="4A52F02C" w14:textId="54F062BC" w:rsidR="00F211D3" w:rsidRDefault="00F211D3" w:rsidP="00583A02">
            <w:pPr>
              <w:rPr>
                <w:rtl/>
              </w:rPr>
            </w:pPr>
          </w:p>
          <w:p w14:paraId="282D978D" w14:textId="4A989577" w:rsidR="00EF71C8" w:rsidRDefault="00EF71C8" w:rsidP="00583A02">
            <w:r>
              <w:rPr>
                <w:rFonts w:hint="cs"/>
                <w:rtl/>
              </w:rPr>
              <w:t>سكن طلابي خاص</w:t>
            </w:r>
          </w:p>
        </w:tc>
        <w:tc>
          <w:tcPr>
            <w:tcW w:w="3100" w:type="dxa"/>
          </w:tcPr>
          <w:p w14:paraId="1A3A3E04" w14:textId="5AAAC32E" w:rsidR="00F211D3" w:rsidRDefault="006C54D1" w:rsidP="00583A02">
            <w:pPr>
              <w:rPr>
                <w:rtl/>
              </w:rPr>
            </w:pPr>
            <w:r>
              <w:t>• Çankırı Can Kız Öğrenci Apartı</w:t>
            </w:r>
          </w:p>
          <w:p w14:paraId="640EAA74" w14:textId="47CE8D3B" w:rsidR="00EF71C8" w:rsidRDefault="00EF71C8" w:rsidP="00583A02">
            <w:r>
              <w:rPr>
                <w:rFonts w:hint="cs"/>
                <w:rtl/>
              </w:rPr>
              <w:t>سكن شانكري جان الطلابي للطالبات</w:t>
            </w:r>
          </w:p>
          <w:p w14:paraId="5FCE930A" w14:textId="5A0CFD14" w:rsidR="006C54D1" w:rsidRDefault="006C54D1" w:rsidP="00583A02">
            <w:pPr>
              <w:rPr>
                <w:rtl/>
              </w:rPr>
            </w:pPr>
            <w:r>
              <w:t>• Çankırı Özlem Kız Öğrenci Apartı</w:t>
            </w:r>
          </w:p>
          <w:p w14:paraId="3F55D0A4" w14:textId="46034C25" w:rsidR="00EF71C8" w:rsidRDefault="00EF71C8" w:rsidP="00583A02">
            <w:r>
              <w:rPr>
                <w:rFonts w:hint="cs"/>
                <w:rtl/>
              </w:rPr>
              <w:t>سكن شانكري أوزلام الطلابي للطالبات</w:t>
            </w:r>
          </w:p>
          <w:p w14:paraId="1820AA84" w14:textId="078CEF00" w:rsidR="006C54D1" w:rsidRDefault="006C54D1" w:rsidP="00583A02">
            <w:pPr>
              <w:rPr>
                <w:rtl/>
              </w:rPr>
            </w:pPr>
            <w:r>
              <w:t xml:space="preserve">• </w:t>
            </w:r>
            <w:r w:rsidR="00FA2704">
              <w:t>Özel Selence Yükseköğretim Kız Öğrenci Yurdu</w:t>
            </w:r>
          </w:p>
          <w:p w14:paraId="44B99862" w14:textId="0F361642" w:rsidR="00EF71C8" w:rsidRDefault="00EF71C8" w:rsidP="00583A02">
            <w:r>
              <w:rPr>
                <w:rFonts w:hint="cs"/>
                <w:rtl/>
              </w:rPr>
              <w:t>سكن سلانجة الطلابي للطالبات</w:t>
            </w:r>
          </w:p>
          <w:p w14:paraId="0C59721A" w14:textId="2900A544" w:rsidR="00FA2704" w:rsidRDefault="00A54A43" w:rsidP="00583A02">
            <w:pPr>
              <w:rPr>
                <w:rtl/>
              </w:rPr>
            </w:pPr>
            <w:r>
              <w:t>• Çankırı İdeal Kız Yurdu Pansiyonu</w:t>
            </w:r>
          </w:p>
          <w:p w14:paraId="18D0D987" w14:textId="5C14C51A" w:rsidR="00EF71C8" w:rsidRDefault="00EF71C8" w:rsidP="00583A02">
            <w:r>
              <w:rPr>
                <w:rFonts w:hint="cs"/>
                <w:rtl/>
              </w:rPr>
              <w:t>سكن إيديال الطلابي للطالبات</w:t>
            </w:r>
          </w:p>
          <w:p w14:paraId="337BE342" w14:textId="23DA6138" w:rsidR="00FA2704" w:rsidRDefault="00FA2704" w:rsidP="00583A02">
            <w:pPr>
              <w:rPr>
                <w:rtl/>
              </w:rPr>
            </w:pPr>
            <w:r>
              <w:t>• Özel Hasibe Sultan Yükseköğretim Kız Öğrenci Yurdu</w:t>
            </w:r>
          </w:p>
          <w:p w14:paraId="0BD074F8" w14:textId="5011D9AC" w:rsidR="00EF71C8" w:rsidRDefault="00EF71C8" w:rsidP="00583A02">
            <w:r>
              <w:rPr>
                <w:rFonts w:hint="cs"/>
                <w:rtl/>
              </w:rPr>
              <w:t>سكن حسيبة سلطان الطلابي للطالبات</w:t>
            </w:r>
          </w:p>
          <w:p w14:paraId="05C5B325" w14:textId="50F6EF3C" w:rsidR="00A54A43" w:rsidRDefault="00A54A43" w:rsidP="00583A02">
            <w:pPr>
              <w:rPr>
                <w:rtl/>
              </w:rPr>
            </w:pPr>
            <w:r>
              <w:t xml:space="preserve">• Canapart </w:t>
            </w:r>
            <w:r w:rsidR="00EF71C8">
              <w:t>–</w:t>
            </w:r>
            <w:r>
              <w:t xml:space="preserve"> Pansiyon</w:t>
            </w:r>
          </w:p>
          <w:p w14:paraId="2628222E" w14:textId="61A5440D" w:rsidR="00EF71C8" w:rsidRDefault="00EF71C8" w:rsidP="00583A02">
            <w:r>
              <w:rPr>
                <w:rFonts w:hint="cs"/>
                <w:rtl/>
              </w:rPr>
              <w:t>سكن جان أبارت الطلابي</w:t>
            </w:r>
          </w:p>
          <w:p w14:paraId="3BCE1A10" w14:textId="1C308C1A" w:rsidR="00A54A43" w:rsidRDefault="00A54A43" w:rsidP="00583A02">
            <w:pPr>
              <w:rPr>
                <w:rtl/>
              </w:rPr>
            </w:pPr>
            <w:r>
              <w:t>• Özel Çankırı Yüksek Öğrenci Yurdu</w:t>
            </w:r>
          </w:p>
          <w:p w14:paraId="0D7B9212" w14:textId="372C676D" w:rsidR="00EF71C8" w:rsidRDefault="00EF71C8" w:rsidP="00583A02">
            <w:r>
              <w:rPr>
                <w:rFonts w:hint="cs"/>
                <w:rtl/>
              </w:rPr>
              <w:t>سكن اوزال شانكري الطلابي</w:t>
            </w:r>
          </w:p>
          <w:p w14:paraId="79616E98" w14:textId="3D88902C" w:rsidR="00FA2704" w:rsidRDefault="00FA2704" w:rsidP="00583A02">
            <w:pPr>
              <w:rPr>
                <w:rtl/>
              </w:rPr>
            </w:pPr>
            <w:r>
              <w:t>• Şelale Erkek Öğrenci Yurdu</w:t>
            </w:r>
          </w:p>
          <w:p w14:paraId="3B0FBE14" w14:textId="362AC9D3" w:rsidR="00EF71C8" w:rsidRDefault="00EF71C8" w:rsidP="00583A02">
            <w:r>
              <w:rPr>
                <w:rFonts w:hint="cs"/>
                <w:rtl/>
              </w:rPr>
              <w:t>سكن شلالة الطلابي للذكور</w:t>
            </w:r>
          </w:p>
          <w:p w14:paraId="205DD807" w14:textId="7C6C2DB2" w:rsidR="00A54A43" w:rsidRDefault="00FA2704" w:rsidP="00583A02">
            <w:pPr>
              <w:rPr>
                <w:rtl/>
              </w:rPr>
            </w:pPr>
            <w:r>
              <w:t>• Çankırı Evren Erkek Öğrenci Apartı</w:t>
            </w:r>
          </w:p>
          <w:p w14:paraId="5D2207AA" w14:textId="7D703E44" w:rsidR="00EF71C8" w:rsidRDefault="00EF71C8" w:rsidP="00583A02">
            <w:r>
              <w:rPr>
                <w:rFonts w:hint="cs"/>
                <w:rtl/>
              </w:rPr>
              <w:t>سكن ايفران الطلابي للذكور</w:t>
            </w:r>
          </w:p>
          <w:p w14:paraId="781BB3E4" w14:textId="001AD4AE" w:rsidR="00024F37" w:rsidRDefault="00024F37" w:rsidP="00583A02"/>
        </w:tc>
        <w:tc>
          <w:tcPr>
            <w:tcW w:w="2720" w:type="dxa"/>
          </w:tcPr>
          <w:p w14:paraId="24027E7D" w14:textId="77777777" w:rsidR="00F211D3" w:rsidRDefault="00F211D3" w:rsidP="00583A02"/>
          <w:p w14:paraId="4412FEA6" w14:textId="77777777" w:rsidR="00A54A43" w:rsidRDefault="00A54A43" w:rsidP="00583A02"/>
          <w:p w14:paraId="7CFA37B6" w14:textId="77777777" w:rsidR="00024F37" w:rsidRDefault="00024F37" w:rsidP="00583A02"/>
          <w:p w14:paraId="569C1F0E" w14:textId="77777777" w:rsidR="00024F37" w:rsidRDefault="00024F37" w:rsidP="00583A02"/>
          <w:p w14:paraId="0EB097DD" w14:textId="77777777" w:rsidR="00024F37" w:rsidRDefault="00024F37" w:rsidP="00583A02"/>
          <w:p w14:paraId="5AC551B0" w14:textId="77777777" w:rsidR="00024F37" w:rsidRDefault="00024F37" w:rsidP="00583A02"/>
          <w:p w14:paraId="2F96640E" w14:textId="77777777" w:rsidR="00024F37" w:rsidRDefault="00024F37" w:rsidP="00583A02"/>
          <w:p w14:paraId="279B2D79" w14:textId="77777777" w:rsidR="00024F37" w:rsidRDefault="00024F37" w:rsidP="00583A02"/>
          <w:p w14:paraId="45404706" w14:textId="77777777" w:rsidR="00024F37" w:rsidRDefault="00024F37" w:rsidP="00583A02"/>
          <w:p w14:paraId="2690396B" w14:textId="530062C5" w:rsidR="00A54A43" w:rsidRDefault="00A54A43" w:rsidP="00583A02">
            <w:pPr>
              <w:rPr>
                <w:rtl/>
              </w:rPr>
            </w:pPr>
            <w:r>
              <w:t xml:space="preserve">10.000-30.000 TL </w:t>
            </w:r>
          </w:p>
          <w:p w14:paraId="5BC63D92" w14:textId="2991DAAC" w:rsidR="00EF71C8" w:rsidRDefault="00EF71C8" w:rsidP="00583A02">
            <w:r>
              <w:rPr>
                <w:rFonts w:hint="cs"/>
                <w:rtl/>
              </w:rPr>
              <w:t>ليرة تركية سنويا</w:t>
            </w:r>
          </w:p>
        </w:tc>
      </w:tr>
      <w:tr w:rsidR="00F211D3" w14:paraId="3A3BB548" w14:textId="5F34FC61" w:rsidTr="00583A02">
        <w:trPr>
          <w:trHeight w:val="1505"/>
        </w:trPr>
        <w:tc>
          <w:tcPr>
            <w:tcW w:w="3017" w:type="dxa"/>
          </w:tcPr>
          <w:p w14:paraId="78C68844" w14:textId="77777777" w:rsidR="00024F37" w:rsidRDefault="00024F37" w:rsidP="00583A02"/>
          <w:p w14:paraId="6497F4B2" w14:textId="77777777" w:rsidR="00EF71C8" w:rsidRDefault="00EF71C8" w:rsidP="00583A02">
            <w:pPr>
              <w:rPr>
                <w:rtl/>
              </w:rPr>
            </w:pPr>
            <w:r>
              <w:rPr>
                <w:rFonts w:hint="cs"/>
                <w:rtl/>
              </w:rPr>
              <w:t>شقق ايجار للطلاب</w:t>
            </w:r>
          </w:p>
          <w:p w14:paraId="493CD172" w14:textId="6795457F" w:rsidR="00322387" w:rsidRDefault="00322387" w:rsidP="00583A02"/>
        </w:tc>
        <w:tc>
          <w:tcPr>
            <w:tcW w:w="3100" w:type="dxa"/>
          </w:tcPr>
          <w:p w14:paraId="73A95082" w14:textId="50CF46D6" w:rsidR="00F211D3" w:rsidRDefault="00F211D3" w:rsidP="00583A02">
            <w:pPr>
              <w:rPr>
                <w:rtl/>
              </w:rPr>
            </w:pPr>
          </w:p>
          <w:p w14:paraId="11195049" w14:textId="7DBB2BB7" w:rsidR="00EF71C8" w:rsidRDefault="006F0EA4" w:rsidP="00583A02">
            <w:r>
              <w:rPr>
                <w:rFonts w:hint="cs"/>
                <w:rtl/>
              </w:rPr>
              <w:t>شقة ايجار</w:t>
            </w:r>
          </w:p>
          <w:p w14:paraId="3D3BCD31" w14:textId="583B3D3E" w:rsidR="00A54A43" w:rsidRDefault="00A54A43" w:rsidP="00583A02"/>
        </w:tc>
        <w:tc>
          <w:tcPr>
            <w:tcW w:w="2720" w:type="dxa"/>
          </w:tcPr>
          <w:p w14:paraId="3EAF1483" w14:textId="77777777" w:rsidR="00024F37" w:rsidRDefault="00024F37" w:rsidP="00583A02"/>
          <w:p w14:paraId="75A5FDE7" w14:textId="0FD01BD6" w:rsidR="00F211D3" w:rsidRDefault="00790A65" w:rsidP="00583A02">
            <w:pPr>
              <w:rPr>
                <w:rtl/>
              </w:rPr>
            </w:pPr>
            <w:r>
              <w:t xml:space="preserve">1500 – 3000 TL </w:t>
            </w:r>
          </w:p>
          <w:p w14:paraId="0EC2F620" w14:textId="2A28467C" w:rsidR="006F0EA4" w:rsidRDefault="006F0EA4" w:rsidP="00583A02">
            <w:r>
              <w:rPr>
                <w:rFonts w:hint="cs"/>
                <w:rtl/>
              </w:rPr>
              <w:t>ليرة تركية شهريا</w:t>
            </w:r>
          </w:p>
        </w:tc>
      </w:tr>
    </w:tbl>
    <w:tbl>
      <w:tblPr>
        <w:tblStyle w:val="TabloKlavuzu"/>
        <w:tblpPr w:leftFromText="141" w:rightFromText="141" w:vertAnchor="page" w:horzAnchor="margin" w:tblpY="1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014"/>
        <w:gridCol w:w="4824"/>
      </w:tblGrid>
      <w:tr w:rsidR="0057779E" w14:paraId="50216492" w14:textId="77777777" w:rsidTr="00583A02">
        <w:trPr>
          <w:trHeight w:val="697"/>
        </w:trPr>
        <w:tc>
          <w:tcPr>
            <w:tcW w:w="8838" w:type="dxa"/>
            <w:gridSpan w:val="2"/>
            <w:shd w:val="clear" w:color="auto" w:fill="F7CAAC" w:themeFill="accent2" w:themeFillTint="66"/>
          </w:tcPr>
          <w:p w14:paraId="42158F25" w14:textId="77777777" w:rsidR="0057779E" w:rsidRPr="00E30A49" w:rsidRDefault="0057779E" w:rsidP="0057779E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المأكل و المشرب بالليرة التركية</w:t>
            </w:r>
          </w:p>
        </w:tc>
      </w:tr>
      <w:tr w:rsidR="0057779E" w14:paraId="4C7653C5" w14:textId="77777777" w:rsidTr="00583A02">
        <w:trPr>
          <w:trHeight w:val="379"/>
        </w:trPr>
        <w:tc>
          <w:tcPr>
            <w:tcW w:w="8838" w:type="dxa"/>
            <w:gridSpan w:val="2"/>
          </w:tcPr>
          <w:p w14:paraId="2C1C15A0" w14:textId="25B248DC" w:rsidR="0057779E" w:rsidRPr="00E30A49" w:rsidRDefault="0057779E" w:rsidP="0057779E">
            <w:pPr>
              <w:rPr>
                <w:b/>
                <w:bCs/>
                <w:i/>
                <w:iCs/>
              </w:rPr>
            </w:pPr>
          </w:p>
        </w:tc>
      </w:tr>
      <w:tr w:rsidR="0057779E" w14:paraId="002A3CA1" w14:textId="77777777" w:rsidTr="00322387">
        <w:trPr>
          <w:trHeight w:val="470"/>
        </w:trPr>
        <w:tc>
          <w:tcPr>
            <w:tcW w:w="4014" w:type="dxa"/>
          </w:tcPr>
          <w:p w14:paraId="16A0803F" w14:textId="77777777" w:rsidR="0057779E" w:rsidRDefault="0057779E" w:rsidP="0057779E">
            <w:r>
              <w:rPr>
                <w:rFonts w:hint="cs"/>
                <w:rtl/>
              </w:rPr>
              <w:t>رغيف خبز</w:t>
            </w:r>
          </w:p>
        </w:tc>
        <w:tc>
          <w:tcPr>
            <w:tcW w:w="4823" w:type="dxa"/>
          </w:tcPr>
          <w:p w14:paraId="2664B2C0" w14:textId="77777777" w:rsidR="0057779E" w:rsidRDefault="0057779E" w:rsidP="0057779E">
            <w:r>
              <w:t>3 TL</w:t>
            </w:r>
          </w:p>
        </w:tc>
      </w:tr>
      <w:tr w:rsidR="0057779E" w14:paraId="744C804E" w14:textId="77777777" w:rsidTr="00322387">
        <w:trPr>
          <w:trHeight w:val="420"/>
        </w:trPr>
        <w:tc>
          <w:tcPr>
            <w:tcW w:w="4014" w:type="dxa"/>
          </w:tcPr>
          <w:p w14:paraId="0470405A" w14:textId="77777777" w:rsidR="0057779E" w:rsidRDefault="0057779E" w:rsidP="0057779E">
            <w:r>
              <w:rPr>
                <w:rFonts w:hint="cs"/>
                <w:rtl/>
              </w:rPr>
              <w:t>ماء شرب</w:t>
            </w:r>
          </w:p>
        </w:tc>
        <w:tc>
          <w:tcPr>
            <w:tcW w:w="4823" w:type="dxa"/>
          </w:tcPr>
          <w:p w14:paraId="61617EDB" w14:textId="77777777" w:rsidR="0057779E" w:rsidRDefault="0057779E" w:rsidP="0057779E">
            <w:r>
              <w:t>2 TL</w:t>
            </w:r>
          </w:p>
        </w:tc>
      </w:tr>
      <w:tr w:rsidR="0057779E" w14:paraId="596AC14A" w14:textId="77777777" w:rsidTr="00322387">
        <w:trPr>
          <w:trHeight w:val="398"/>
        </w:trPr>
        <w:tc>
          <w:tcPr>
            <w:tcW w:w="4014" w:type="dxa"/>
          </w:tcPr>
          <w:p w14:paraId="67683446" w14:textId="77777777" w:rsidR="0057779E" w:rsidRDefault="0057779E" w:rsidP="0057779E">
            <w:r>
              <w:rPr>
                <w:rFonts w:hint="cs"/>
                <w:rtl/>
              </w:rPr>
              <w:t>كرتونة بيض</w:t>
            </w:r>
          </w:p>
        </w:tc>
        <w:tc>
          <w:tcPr>
            <w:tcW w:w="4823" w:type="dxa"/>
          </w:tcPr>
          <w:p w14:paraId="23AA5AD1" w14:textId="77777777" w:rsidR="0057779E" w:rsidRDefault="0057779E" w:rsidP="0057779E">
            <w:r>
              <w:t>30-45 TL</w:t>
            </w:r>
          </w:p>
        </w:tc>
      </w:tr>
      <w:tr w:rsidR="0057779E" w14:paraId="4390675E" w14:textId="77777777" w:rsidTr="00322387">
        <w:trPr>
          <w:trHeight w:val="418"/>
        </w:trPr>
        <w:tc>
          <w:tcPr>
            <w:tcW w:w="4014" w:type="dxa"/>
          </w:tcPr>
          <w:p w14:paraId="092D3151" w14:textId="77777777" w:rsidR="0057779E" w:rsidRDefault="0057779E" w:rsidP="0057779E">
            <w:r>
              <w:rPr>
                <w:rFonts w:hint="cs"/>
                <w:rtl/>
              </w:rPr>
              <w:t>حليب</w:t>
            </w:r>
          </w:p>
        </w:tc>
        <w:tc>
          <w:tcPr>
            <w:tcW w:w="4823" w:type="dxa"/>
          </w:tcPr>
          <w:p w14:paraId="25C9A374" w14:textId="77777777" w:rsidR="0057779E" w:rsidRDefault="0057779E" w:rsidP="0057779E">
            <w:r>
              <w:t>13-18 TL</w:t>
            </w:r>
          </w:p>
        </w:tc>
      </w:tr>
      <w:tr w:rsidR="0057779E" w14:paraId="4902C47F" w14:textId="77777777" w:rsidTr="00322387">
        <w:trPr>
          <w:trHeight w:val="410"/>
        </w:trPr>
        <w:tc>
          <w:tcPr>
            <w:tcW w:w="4014" w:type="dxa"/>
          </w:tcPr>
          <w:p w14:paraId="72C505E4" w14:textId="77777777" w:rsidR="0057779E" w:rsidRDefault="0057779E" w:rsidP="0057779E">
            <w:r>
              <w:rPr>
                <w:rFonts w:hint="cs"/>
                <w:rtl/>
              </w:rPr>
              <w:t>لبن زبادي</w:t>
            </w:r>
          </w:p>
        </w:tc>
        <w:tc>
          <w:tcPr>
            <w:tcW w:w="4823" w:type="dxa"/>
          </w:tcPr>
          <w:p w14:paraId="0B800314" w14:textId="77777777" w:rsidR="0057779E" w:rsidRDefault="0057779E" w:rsidP="0057779E">
            <w:r>
              <w:t>15-20 TL</w:t>
            </w:r>
          </w:p>
        </w:tc>
      </w:tr>
      <w:tr w:rsidR="0057779E" w14:paraId="718B90FC" w14:textId="77777777" w:rsidTr="00322387">
        <w:trPr>
          <w:trHeight w:val="416"/>
        </w:trPr>
        <w:tc>
          <w:tcPr>
            <w:tcW w:w="4014" w:type="dxa"/>
          </w:tcPr>
          <w:p w14:paraId="4B7744B5" w14:textId="77777777" w:rsidR="0057779E" w:rsidRDefault="0057779E" w:rsidP="0057779E">
            <w:r>
              <w:rPr>
                <w:rFonts w:hint="cs"/>
                <w:rtl/>
              </w:rPr>
              <w:t>جبنة بيضاء</w:t>
            </w:r>
          </w:p>
        </w:tc>
        <w:tc>
          <w:tcPr>
            <w:tcW w:w="4823" w:type="dxa"/>
          </w:tcPr>
          <w:p w14:paraId="3993AE1E" w14:textId="77777777" w:rsidR="0057779E" w:rsidRDefault="0057779E" w:rsidP="0057779E">
            <w:r>
              <w:t>60-80 TL</w:t>
            </w:r>
          </w:p>
        </w:tc>
      </w:tr>
      <w:tr w:rsidR="0057779E" w14:paraId="2EAB1F12" w14:textId="77777777" w:rsidTr="00322387">
        <w:trPr>
          <w:trHeight w:val="408"/>
        </w:trPr>
        <w:tc>
          <w:tcPr>
            <w:tcW w:w="4014" w:type="dxa"/>
          </w:tcPr>
          <w:p w14:paraId="210C90FE" w14:textId="77777777" w:rsidR="0057779E" w:rsidRDefault="0057779E" w:rsidP="0057779E">
            <w:r>
              <w:rPr>
                <w:rFonts w:hint="cs"/>
                <w:rtl/>
              </w:rPr>
              <w:t>معكرونة</w:t>
            </w:r>
          </w:p>
        </w:tc>
        <w:tc>
          <w:tcPr>
            <w:tcW w:w="4823" w:type="dxa"/>
          </w:tcPr>
          <w:p w14:paraId="7A23135F" w14:textId="77777777" w:rsidR="0057779E" w:rsidRDefault="0057779E" w:rsidP="0057779E">
            <w:r>
              <w:t>5-8TL</w:t>
            </w:r>
          </w:p>
        </w:tc>
      </w:tr>
      <w:tr w:rsidR="0057779E" w14:paraId="78233F6C" w14:textId="77777777" w:rsidTr="00322387">
        <w:trPr>
          <w:trHeight w:val="400"/>
        </w:trPr>
        <w:tc>
          <w:tcPr>
            <w:tcW w:w="4014" w:type="dxa"/>
          </w:tcPr>
          <w:p w14:paraId="570FED35" w14:textId="77777777" w:rsidR="0057779E" w:rsidRDefault="0057779E" w:rsidP="0057779E">
            <w:r>
              <w:rPr>
                <w:rFonts w:hint="cs"/>
                <w:rtl/>
              </w:rPr>
              <w:t>لحم مواشي</w:t>
            </w:r>
          </w:p>
        </w:tc>
        <w:tc>
          <w:tcPr>
            <w:tcW w:w="4823" w:type="dxa"/>
          </w:tcPr>
          <w:p w14:paraId="190BE37F" w14:textId="77777777" w:rsidR="0057779E" w:rsidRDefault="0057779E" w:rsidP="0057779E">
            <w:r>
              <w:t>110-150 TL</w:t>
            </w:r>
          </w:p>
        </w:tc>
      </w:tr>
      <w:tr w:rsidR="0057779E" w14:paraId="1446F1BC" w14:textId="77777777" w:rsidTr="00322387">
        <w:trPr>
          <w:trHeight w:val="420"/>
        </w:trPr>
        <w:tc>
          <w:tcPr>
            <w:tcW w:w="4014" w:type="dxa"/>
          </w:tcPr>
          <w:p w14:paraId="2300EE86" w14:textId="77777777" w:rsidR="0057779E" w:rsidRDefault="0057779E" w:rsidP="0057779E">
            <w:r>
              <w:rPr>
                <w:rFonts w:hint="cs"/>
                <w:rtl/>
              </w:rPr>
              <w:t>دجاج</w:t>
            </w:r>
          </w:p>
        </w:tc>
        <w:tc>
          <w:tcPr>
            <w:tcW w:w="4823" w:type="dxa"/>
          </w:tcPr>
          <w:p w14:paraId="75CB5348" w14:textId="77777777" w:rsidR="0057779E" w:rsidRDefault="0057779E" w:rsidP="0057779E">
            <w:r>
              <w:t>40-45 TL</w:t>
            </w:r>
          </w:p>
        </w:tc>
      </w:tr>
      <w:tr w:rsidR="0057779E" w14:paraId="53FF9F27" w14:textId="77777777" w:rsidTr="00322387">
        <w:trPr>
          <w:trHeight w:val="412"/>
        </w:trPr>
        <w:tc>
          <w:tcPr>
            <w:tcW w:w="4014" w:type="dxa"/>
          </w:tcPr>
          <w:p w14:paraId="28BD0B90" w14:textId="77777777" w:rsidR="0057779E" w:rsidRDefault="0057779E" w:rsidP="0057779E">
            <w:r>
              <w:rPr>
                <w:rFonts w:hint="cs"/>
                <w:rtl/>
              </w:rPr>
              <w:t>زيت زيتون</w:t>
            </w:r>
          </w:p>
        </w:tc>
        <w:tc>
          <w:tcPr>
            <w:tcW w:w="4823" w:type="dxa"/>
          </w:tcPr>
          <w:p w14:paraId="77716369" w14:textId="77777777" w:rsidR="0057779E" w:rsidRDefault="0057779E" w:rsidP="0057779E">
            <w:r>
              <w:t>100 TL</w:t>
            </w:r>
          </w:p>
        </w:tc>
      </w:tr>
      <w:tr w:rsidR="0057779E" w14:paraId="4C31F784" w14:textId="77777777" w:rsidTr="00322387">
        <w:trPr>
          <w:trHeight w:val="404"/>
        </w:trPr>
        <w:tc>
          <w:tcPr>
            <w:tcW w:w="4014" w:type="dxa"/>
          </w:tcPr>
          <w:p w14:paraId="06490928" w14:textId="77777777" w:rsidR="0057779E" w:rsidRDefault="0057779E" w:rsidP="0057779E">
            <w:r>
              <w:rPr>
                <w:rFonts w:hint="cs"/>
                <w:rtl/>
              </w:rPr>
              <w:t>زبدة</w:t>
            </w:r>
          </w:p>
        </w:tc>
        <w:tc>
          <w:tcPr>
            <w:tcW w:w="4823" w:type="dxa"/>
          </w:tcPr>
          <w:p w14:paraId="3AF10AA4" w14:textId="77777777" w:rsidR="0057779E" w:rsidRDefault="0057779E" w:rsidP="0057779E">
            <w:r>
              <w:t>140-160 TL</w:t>
            </w:r>
          </w:p>
        </w:tc>
      </w:tr>
      <w:tr w:rsidR="0057779E" w14:paraId="61DA9358" w14:textId="77777777" w:rsidTr="00322387">
        <w:trPr>
          <w:trHeight w:val="410"/>
        </w:trPr>
        <w:tc>
          <w:tcPr>
            <w:tcW w:w="4014" w:type="dxa"/>
          </w:tcPr>
          <w:p w14:paraId="4C9BB3C3" w14:textId="77777777" w:rsidR="0057779E" w:rsidRDefault="0057779E" w:rsidP="0057779E">
            <w:r>
              <w:rPr>
                <w:rFonts w:hint="cs"/>
                <w:rtl/>
              </w:rPr>
              <w:t>سكر أبيض</w:t>
            </w:r>
          </w:p>
        </w:tc>
        <w:tc>
          <w:tcPr>
            <w:tcW w:w="4823" w:type="dxa"/>
          </w:tcPr>
          <w:p w14:paraId="0C4C3003" w14:textId="77777777" w:rsidR="0057779E" w:rsidRDefault="0057779E" w:rsidP="0057779E">
            <w:r>
              <w:t>25 TL</w:t>
            </w:r>
          </w:p>
        </w:tc>
      </w:tr>
      <w:tr w:rsidR="0057779E" w14:paraId="0BF96537" w14:textId="77777777" w:rsidTr="00322387">
        <w:trPr>
          <w:trHeight w:val="416"/>
        </w:trPr>
        <w:tc>
          <w:tcPr>
            <w:tcW w:w="4014" w:type="dxa"/>
          </w:tcPr>
          <w:p w14:paraId="30F9086D" w14:textId="77777777" w:rsidR="0057779E" w:rsidRDefault="0057779E" w:rsidP="0057779E">
            <w:r>
              <w:rPr>
                <w:rFonts w:hint="cs"/>
                <w:rtl/>
              </w:rPr>
              <w:t>تفاح</w:t>
            </w:r>
          </w:p>
        </w:tc>
        <w:tc>
          <w:tcPr>
            <w:tcW w:w="4823" w:type="dxa"/>
          </w:tcPr>
          <w:p w14:paraId="5CC4FBB6" w14:textId="77777777" w:rsidR="0057779E" w:rsidRDefault="0057779E" w:rsidP="0057779E">
            <w:r>
              <w:t>15-17 TL</w:t>
            </w:r>
          </w:p>
        </w:tc>
      </w:tr>
      <w:tr w:rsidR="0057779E" w14:paraId="3761F420" w14:textId="77777777" w:rsidTr="00322387">
        <w:trPr>
          <w:trHeight w:val="409"/>
        </w:trPr>
        <w:tc>
          <w:tcPr>
            <w:tcW w:w="4014" w:type="dxa"/>
          </w:tcPr>
          <w:p w14:paraId="6D5A45C3" w14:textId="77777777" w:rsidR="0057779E" w:rsidRDefault="0057779E" w:rsidP="0057779E">
            <w:r>
              <w:rPr>
                <w:rFonts w:hint="cs"/>
                <w:rtl/>
              </w:rPr>
              <w:t>طماطم</w:t>
            </w:r>
          </w:p>
        </w:tc>
        <w:tc>
          <w:tcPr>
            <w:tcW w:w="4823" w:type="dxa"/>
          </w:tcPr>
          <w:p w14:paraId="3B333AC2" w14:textId="77777777" w:rsidR="0057779E" w:rsidRDefault="0057779E" w:rsidP="0057779E">
            <w:r>
              <w:t>11-13 TL</w:t>
            </w:r>
          </w:p>
        </w:tc>
      </w:tr>
      <w:tr w:rsidR="0057779E" w14:paraId="49D51BA5" w14:textId="77777777" w:rsidTr="00322387">
        <w:trPr>
          <w:trHeight w:val="400"/>
        </w:trPr>
        <w:tc>
          <w:tcPr>
            <w:tcW w:w="4014" w:type="dxa"/>
          </w:tcPr>
          <w:p w14:paraId="688DC657" w14:textId="77777777" w:rsidR="0057779E" w:rsidRDefault="0057779E" w:rsidP="0057779E">
            <w:r>
              <w:rPr>
                <w:rFonts w:hint="cs"/>
                <w:rtl/>
              </w:rPr>
              <w:t>بطاطس</w:t>
            </w:r>
          </w:p>
        </w:tc>
        <w:tc>
          <w:tcPr>
            <w:tcW w:w="4823" w:type="dxa"/>
          </w:tcPr>
          <w:p w14:paraId="21FEDF9C" w14:textId="77777777" w:rsidR="0057779E" w:rsidRDefault="0057779E" w:rsidP="0057779E">
            <w:r>
              <w:t>13-15 TL</w:t>
            </w:r>
          </w:p>
        </w:tc>
      </w:tr>
      <w:tr w:rsidR="0057779E" w14:paraId="390EF8DD" w14:textId="77777777" w:rsidTr="00322387">
        <w:trPr>
          <w:trHeight w:val="420"/>
        </w:trPr>
        <w:tc>
          <w:tcPr>
            <w:tcW w:w="4014" w:type="dxa"/>
          </w:tcPr>
          <w:p w14:paraId="7C159925" w14:textId="77777777" w:rsidR="0057779E" w:rsidRDefault="0057779E" w:rsidP="0057779E">
            <w:r>
              <w:rPr>
                <w:rFonts w:hint="cs"/>
                <w:rtl/>
              </w:rPr>
              <w:t>خيار</w:t>
            </w:r>
          </w:p>
        </w:tc>
        <w:tc>
          <w:tcPr>
            <w:tcW w:w="4823" w:type="dxa"/>
          </w:tcPr>
          <w:p w14:paraId="63A12B82" w14:textId="77777777" w:rsidR="0057779E" w:rsidRDefault="0057779E" w:rsidP="0057779E">
            <w:r>
              <w:t>8-10 TL</w:t>
            </w:r>
          </w:p>
        </w:tc>
      </w:tr>
      <w:tr w:rsidR="0057779E" w14:paraId="04923F32" w14:textId="77777777" w:rsidTr="00322387">
        <w:trPr>
          <w:trHeight w:val="412"/>
        </w:trPr>
        <w:tc>
          <w:tcPr>
            <w:tcW w:w="4014" w:type="dxa"/>
          </w:tcPr>
          <w:p w14:paraId="2C0C343A" w14:textId="77777777" w:rsidR="0057779E" w:rsidRDefault="0057779E" w:rsidP="0057779E">
            <w:r>
              <w:rPr>
                <w:rFonts w:hint="cs"/>
                <w:rtl/>
              </w:rPr>
              <w:t>بصل</w:t>
            </w:r>
          </w:p>
        </w:tc>
        <w:tc>
          <w:tcPr>
            <w:tcW w:w="4823" w:type="dxa"/>
          </w:tcPr>
          <w:p w14:paraId="6B3C54E8" w14:textId="77777777" w:rsidR="0057779E" w:rsidRDefault="0057779E" w:rsidP="0057779E">
            <w:r>
              <w:t>6-8 TL</w:t>
            </w:r>
          </w:p>
        </w:tc>
      </w:tr>
      <w:tr w:rsidR="0057779E" w14:paraId="029E97AA" w14:textId="77777777" w:rsidTr="00583A02">
        <w:trPr>
          <w:trHeight w:val="379"/>
        </w:trPr>
        <w:tc>
          <w:tcPr>
            <w:tcW w:w="8838" w:type="dxa"/>
            <w:gridSpan w:val="2"/>
          </w:tcPr>
          <w:p w14:paraId="798F1ED4" w14:textId="77777777" w:rsidR="0057779E" w:rsidRDefault="0057779E" w:rsidP="0057779E"/>
        </w:tc>
      </w:tr>
      <w:tr w:rsidR="0057779E" w14:paraId="17F1798F" w14:textId="77777777" w:rsidTr="00583A02">
        <w:trPr>
          <w:trHeight w:val="697"/>
        </w:trPr>
        <w:tc>
          <w:tcPr>
            <w:tcW w:w="8838" w:type="dxa"/>
            <w:gridSpan w:val="2"/>
          </w:tcPr>
          <w:p w14:paraId="71D51E1F" w14:textId="77777777" w:rsidR="0057779E" w:rsidRPr="00E30A49" w:rsidRDefault="0057779E" w:rsidP="0057779E">
            <w:pPr>
              <w:rPr>
                <w:b/>
                <w:bCs/>
                <w:i/>
                <w:iCs/>
              </w:rPr>
            </w:pPr>
            <w:r>
              <w:rPr>
                <w:rFonts w:hint="cs"/>
                <w:b/>
                <w:bCs/>
                <w:i/>
                <w:iCs/>
                <w:rtl/>
              </w:rPr>
              <w:t>أسعار الوجبات داخل الحرم الجامعي</w:t>
            </w:r>
          </w:p>
        </w:tc>
      </w:tr>
      <w:tr w:rsidR="0057779E" w14:paraId="7DDAFAA8" w14:textId="77777777" w:rsidTr="00322387">
        <w:trPr>
          <w:trHeight w:val="434"/>
        </w:trPr>
        <w:tc>
          <w:tcPr>
            <w:tcW w:w="4014" w:type="dxa"/>
          </w:tcPr>
          <w:p w14:paraId="637E0C70" w14:textId="77777777" w:rsidR="0057779E" w:rsidRDefault="0057779E" w:rsidP="0057779E">
            <w:r>
              <w:rPr>
                <w:rFonts w:hint="cs"/>
                <w:rtl/>
              </w:rPr>
              <w:t>وجبة واحدة - مطعم الجامعة</w:t>
            </w:r>
          </w:p>
        </w:tc>
        <w:tc>
          <w:tcPr>
            <w:tcW w:w="4823" w:type="dxa"/>
          </w:tcPr>
          <w:p w14:paraId="75B00C76" w14:textId="77777777" w:rsidR="0057779E" w:rsidRDefault="0057779E" w:rsidP="0057779E">
            <w:proofErr w:type="gramStart"/>
            <w:r>
              <w:t>4.5</w:t>
            </w:r>
            <w:proofErr w:type="gramEnd"/>
            <w:r>
              <w:t xml:space="preserve"> TL</w:t>
            </w:r>
          </w:p>
        </w:tc>
      </w:tr>
      <w:tr w:rsidR="0057779E" w14:paraId="5F8AC279" w14:textId="77777777" w:rsidTr="00322387">
        <w:trPr>
          <w:trHeight w:val="412"/>
        </w:trPr>
        <w:tc>
          <w:tcPr>
            <w:tcW w:w="4014" w:type="dxa"/>
          </w:tcPr>
          <w:p w14:paraId="242DF207" w14:textId="77777777" w:rsidR="0057779E" w:rsidRDefault="0057779E" w:rsidP="0057779E">
            <w:r>
              <w:rPr>
                <w:rFonts w:hint="cs"/>
                <w:rtl/>
              </w:rPr>
              <w:t>وجبة واحدة - المقصف</w:t>
            </w:r>
          </w:p>
        </w:tc>
        <w:tc>
          <w:tcPr>
            <w:tcW w:w="4823" w:type="dxa"/>
          </w:tcPr>
          <w:p w14:paraId="11AAC66B" w14:textId="77777777" w:rsidR="0057779E" w:rsidRDefault="0057779E" w:rsidP="0057779E">
            <w:r>
              <w:t>10-15 TL</w:t>
            </w:r>
          </w:p>
        </w:tc>
      </w:tr>
      <w:tr w:rsidR="0057779E" w14:paraId="1102152E" w14:textId="77777777" w:rsidTr="00322387">
        <w:trPr>
          <w:trHeight w:val="418"/>
        </w:trPr>
        <w:tc>
          <w:tcPr>
            <w:tcW w:w="4014" w:type="dxa"/>
          </w:tcPr>
          <w:p w14:paraId="4370328C" w14:textId="77777777" w:rsidR="0057779E" w:rsidRDefault="0057779E" w:rsidP="0057779E">
            <w:r>
              <w:rPr>
                <w:rFonts w:hint="cs"/>
                <w:rtl/>
              </w:rPr>
              <w:t>كوب شاي - المقصف</w:t>
            </w:r>
          </w:p>
        </w:tc>
        <w:tc>
          <w:tcPr>
            <w:tcW w:w="4823" w:type="dxa"/>
          </w:tcPr>
          <w:p w14:paraId="424FF8A1" w14:textId="77777777" w:rsidR="0057779E" w:rsidRDefault="0057779E" w:rsidP="0057779E">
            <w:r>
              <w:t>2 TL</w:t>
            </w:r>
          </w:p>
        </w:tc>
      </w:tr>
      <w:tr w:rsidR="0057779E" w14:paraId="28C5094D" w14:textId="77777777" w:rsidTr="00322387">
        <w:trPr>
          <w:trHeight w:val="410"/>
        </w:trPr>
        <w:tc>
          <w:tcPr>
            <w:tcW w:w="4014" w:type="dxa"/>
          </w:tcPr>
          <w:p w14:paraId="671CACAC" w14:textId="77777777" w:rsidR="0057779E" w:rsidRDefault="0057779E" w:rsidP="0057779E">
            <w:r>
              <w:rPr>
                <w:rFonts w:hint="cs"/>
                <w:rtl/>
              </w:rPr>
              <w:t>كوب قهوة - المقصف</w:t>
            </w:r>
          </w:p>
        </w:tc>
        <w:tc>
          <w:tcPr>
            <w:tcW w:w="4823" w:type="dxa"/>
          </w:tcPr>
          <w:p w14:paraId="52191EF2" w14:textId="77777777" w:rsidR="0057779E" w:rsidRDefault="0057779E" w:rsidP="0057779E">
            <w:proofErr w:type="gramStart"/>
            <w:r>
              <w:t>3.5</w:t>
            </w:r>
            <w:proofErr w:type="gramEnd"/>
            <w:r>
              <w:t xml:space="preserve"> TL</w:t>
            </w:r>
          </w:p>
        </w:tc>
      </w:tr>
      <w:tr w:rsidR="0057779E" w14:paraId="08CD4793" w14:textId="77777777" w:rsidTr="00322387">
        <w:trPr>
          <w:trHeight w:val="403"/>
        </w:trPr>
        <w:tc>
          <w:tcPr>
            <w:tcW w:w="4014" w:type="dxa"/>
          </w:tcPr>
          <w:p w14:paraId="3EA39852" w14:textId="77777777" w:rsidR="0057779E" w:rsidRDefault="0057779E" w:rsidP="0057779E">
            <w:r>
              <w:rPr>
                <w:rFonts w:hint="cs"/>
                <w:rtl/>
              </w:rPr>
              <w:t>ساندويشة محمصة - المقصف</w:t>
            </w:r>
          </w:p>
        </w:tc>
        <w:tc>
          <w:tcPr>
            <w:tcW w:w="4823" w:type="dxa"/>
          </w:tcPr>
          <w:p w14:paraId="25174560" w14:textId="77777777" w:rsidR="0057779E" w:rsidRDefault="0057779E" w:rsidP="0057779E">
            <w:r>
              <w:t>10-15 TL</w:t>
            </w:r>
          </w:p>
        </w:tc>
      </w:tr>
      <w:tr w:rsidR="0057779E" w14:paraId="051065D9" w14:textId="77777777" w:rsidTr="00322387">
        <w:trPr>
          <w:trHeight w:val="408"/>
        </w:trPr>
        <w:tc>
          <w:tcPr>
            <w:tcW w:w="4014" w:type="dxa"/>
          </w:tcPr>
          <w:p w14:paraId="0D61C187" w14:textId="77777777" w:rsidR="0057779E" w:rsidRDefault="0057779E" w:rsidP="0057779E">
            <w:r>
              <w:rPr>
                <w:rFonts w:hint="cs"/>
                <w:rtl/>
              </w:rPr>
              <w:t>برجر - المقصف</w:t>
            </w:r>
          </w:p>
        </w:tc>
        <w:tc>
          <w:tcPr>
            <w:tcW w:w="4823" w:type="dxa"/>
          </w:tcPr>
          <w:p w14:paraId="7A4A078B" w14:textId="77777777" w:rsidR="0057779E" w:rsidRDefault="0057779E" w:rsidP="0057779E">
            <w:r>
              <w:t>15 TL</w:t>
            </w:r>
          </w:p>
        </w:tc>
      </w:tr>
      <w:tr w:rsidR="0057779E" w14:paraId="13E4C14C" w14:textId="77777777" w:rsidTr="00583A02">
        <w:trPr>
          <w:trHeight w:val="711"/>
        </w:trPr>
        <w:tc>
          <w:tcPr>
            <w:tcW w:w="4014" w:type="dxa"/>
          </w:tcPr>
          <w:p w14:paraId="1E74A253" w14:textId="47B9474F" w:rsidR="00322387" w:rsidRPr="00322387" w:rsidRDefault="0057779E" w:rsidP="00322387">
            <w:r>
              <w:rPr>
                <w:rFonts w:hint="cs"/>
                <w:rtl/>
              </w:rPr>
              <w:t>حساء</w:t>
            </w:r>
          </w:p>
        </w:tc>
        <w:tc>
          <w:tcPr>
            <w:tcW w:w="4823" w:type="dxa"/>
          </w:tcPr>
          <w:p w14:paraId="7B840C9C" w14:textId="77777777" w:rsidR="0057779E" w:rsidRDefault="0057779E" w:rsidP="0057779E">
            <w:proofErr w:type="gramStart"/>
            <w:r>
              <w:t>7.5</w:t>
            </w:r>
            <w:proofErr w:type="gramEnd"/>
            <w:r>
              <w:t xml:space="preserve"> TL</w:t>
            </w:r>
          </w:p>
        </w:tc>
      </w:tr>
      <w:tr w:rsidR="0057779E" w14:paraId="093E600B" w14:textId="77777777" w:rsidTr="00583A02">
        <w:trPr>
          <w:trHeight w:val="362"/>
        </w:trPr>
        <w:tc>
          <w:tcPr>
            <w:tcW w:w="8838" w:type="dxa"/>
            <w:gridSpan w:val="2"/>
          </w:tcPr>
          <w:p w14:paraId="49D84791" w14:textId="77777777" w:rsidR="0057779E" w:rsidRDefault="0057779E" w:rsidP="0057779E"/>
        </w:tc>
      </w:tr>
      <w:tr w:rsidR="0057779E" w14:paraId="3FE66A99" w14:textId="77777777" w:rsidTr="00583A02">
        <w:trPr>
          <w:trHeight w:val="697"/>
        </w:trPr>
        <w:tc>
          <w:tcPr>
            <w:tcW w:w="8838" w:type="dxa"/>
            <w:gridSpan w:val="2"/>
          </w:tcPr>
          <w:p w14:paraId="7FBAE4BF" w14:textId="77777777" w:rsidR="0057779E" w:rsidRPr="00E30A49" w:rsidRDefault="0057779E" w:rsidP="0057779E">
            <w:pPr>
              <w:rPr>
                <w:b/>
                <w:bCs/>
                <w:i/>
                <w:iCs/>
              </w:rPr>
            </w:pPr>
            <w:r>
              <w:rPr>
                <w:rFonts w:hint="cs"/>
                <w:b/>
                <w:bCs/>
                <w:i/>
                <w:iCs/>
                <w:rtl/>
              </w:rPr>
              <w:lastRenderedPageBreak/>
              <w:t>أسعار المطعام و المقاهي في عموم المدينة</w:t>
            </w:r>
          </w:p>
        </w:tc>
      </w:tr>
      <w:tr w:rsidR="0057779E" w14:paraId="5241C9E6" w14:textId="77777777" w:rsidTr="00237DB7">
        <w:trPr>
          <w:trHeight w:val="446"/>
        </w:trPr>
        <w:tc>
          <w:tcPr>
            <w:tcW w:w="4014" w:type="dxa"/>
          </w:tcPr>
          <w:p w14:paraId="24C6066D" w14:textId="43831035" w:rsidR="0057779E" w:rsidRDefault="0057779E" w:rsidP="0057779E">
            <w:r>
              <w:rPr>
                <w:rFonts w:hint="cs"/>
                <w:rtl/>
              </w:rPr>
              <w:t>فطور في مطعم أو مقهى متوسط احل</w:t>
            </w:r>
          </w:p>
        </w:tc>
        <w:tc>
          <w:tcPr>
            <w:tcW w:w="4823" w:type="dxa"/>
          </w:tcPr>
          <w:p w14:paraId="5BF1471B" w14:textId="77777777" w:rsidR="0057779E" w:rsidRDefault="0057779E" w:rsidP="0057779E">
            <w:r>
              <w:t>20-40 TL</w:t>
            </w:r>
          </w:p>
        </w:tc>
      </w:tr>
      <w:tr w:rsidR="0057779E" w14:paraId="6783D392" w14:textId="77777777" w:rsidTr="00237DB7">
        <w:trPr>
          <w:trHeight w:val="396"/>
        </w:trPr>
        <w:tc>
          <w:tcPr>
            <w:tcW w:w="4014" w:type="dxa"/>
          </w:tcPr>
          <w:p w14:paraId="1F5E325E" w14:textId="1611AA28" w:rsidR="0057779E" w:rsidRDefault="0057779E" w:rsidP="0057779E">
            <w:r>
              <w:rPr>
                <w:rFonts w:hint="cs"/>
                <w:rtl/>
              </w:rPr>
              <w:t>كوب قهوة في مقهى متوسط</w:t>
            </w:r>
          </w:p>
        </w:tc>
        <w:tc>
          <w:tcPr>
            <w:tcW w:w="4823" w:type="dxa"/>
          </w:tcPr>
          <w:p w14:paraId="7BBEF32C" w14:textId="77777777" w:rsidR="0057779E" w:rsidRDefault="0057779E" w:rsidP="0057779E">
            <w:r>
              <w:t>20-30 TL</w:t>
            </w:r>
          </w:p>
        </w:tc>
      </w:tr>
      <w:tr w:rsidR="0057779E" w14:paraId="2C676EB1" w14:textId="77777777" w:rsidTr="00237DB7">
        <w:trPr>
          <w:trHeight w:val="416"/>
        </w:trPr>
        <w:tc>
          <w:tcPr>
            <w:tcW w:w="4014" w:type="dxa"/>
          </w:tcPr>
          <w:p w14:paraId="28531C83" w14:textId="3EB97F66" w:rsidR="0057779E" w:rsidRDefault="0057779E" w:rsidP="0057779E">
            <w:r>
              <w:rPr>
                <w:rFonts w:hint="cs"/>
                <w:rtl/>
              </w:rPr>
              <w:t>كوب شاي في مقهى متوسط</w:t>
            </w:r>
          </w:p>
        </w:tc>
        <w:tc>
          <w:tcPr>
            <w:tcW w:w="4823" w:type="dxa"/>
          </w:tcPr>
          <w:p w14:paraId="1779881D" w14:textId="77777777" w:rsidR="0057779E" w:rsidRDefault="0057779E" w:rsidP="0057779E">
            <w:r>
              <w:t>5 TL</w:t>
            </w:r>
          </w:p>
        </w:tc>
      </w:tr>
      <w:tr w:rsidR="0057779E" w14:paraId="73BB7EF2" w14:textId="77777777" w:rsidTr="00237DB7">
        <w:trPr>
          <w:trHeight w:val="408"/>
        </w:trPr>
        <w:tc>
          <w:tcPr>
            <w:tcW w:w="4014" w:type="dxa"/>
          </w:tcPr>
          <w:p w14:paraId="1B6A7BFF" w14:textId="77777777" w:rsidR="0057779E" w:rsidRDefault="0057779E" w:rsidP="0057779E">
            <w:r>
              <w:rPr>
                <w:rFonts w:hint="cs"/>
                <w:rtl/>
              </w:rPr>
              <w:t xml:space="preserve">  عشاء في مطعم أو مقهى متوسط</w:t>
            </w:r>
            <w:r>
              <w:tab/>
            </w:r>
          </w:p>
        </w:tc>
        <w:tc>
          <w:tcPr>
            <w:tcW w:w="4823" w:type="dxa"/>
          </w:tcPr>
          <w:p w14:paraId="5F239943" w14:textId="77777777" w:rsidR="0057779E" w:rsidRDefault="0057779E" w:rsidP="0057779E">
            <w:r>
              <w:t>70-100 TL</w:t>
            </w:r>
          </w:p>
        </w:tc>
      </w:tr>
      <w:tr w:rsidR="0057779E" w14:paraId="038DD06E" w14:textId="77777777" w:rsidTr="00583A02">
        <w:trPr>
          <w:trHeight w:val="1061"/>
        </w:trPr>
        <w:tc>
          <w:tcPr>
            <w:tcW w:w="4014" w:type="dxa"/>
          </w:tcPr>
          <w:p w14:paraId="16FD81A6" w14:textId="77777777" w:rsidR="0057779E" w:rsidRDefault="0057779E" w:rsidP="0057779E">
            <w:r>
              <w:rPr>
                <w:rFonts w:hint="cs"/>
                <w:rtl/>
              </w:rPr>
              <w:t>حلويات في مقهى او مطعم متوسط</w:t>
            </w:r>
          </w:p>
        </w:tc>
        <w:tc>
          <w:tcPr>
            <w:tcW w:w="4823" w:type="dxa"/>
          </w:tcPr>
          <w:p w14:paraId="1663890F" w14:textId="77777777" w:rsidR="0057779E" w:rsidRDefault="0057779E" w:rsidP="0057779E">
            <w:r>
              <w:t>40-50 TL</w:t>
            </w:r>
          </w:p>
        </w:tc>
      </w:tr>
    </w:tbl>
    <w:p w14:paraId="10518E99" w14:textId="77777777" w:rsidR="00E85B0C" w:rsidRDefault="00E85B0C"/>
    <w:p w14:paraId="4C8C106A" w14:textId="77777777" w:rsidR="00FB67EC" w:rsidRDefault="00FB67EC"/>
    <w:tbl>
      <w:tblPr>
        <w:tblStyle w:val="TabloKlavuzu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058"/>
        <w:gridCol w:w="4894"/>
      </w:tblGrid>
      <w:tr w:rsidR="00151B73" w14:paraId="24FB0C1E" w14:textId="77777777" w:rsidTr="00024F37">
        <w:tc>
          <w:tcPr>
            <w:tcW w:w="9062" w:type="dxa"/>
            <w:gridSpan w:val="2"/>
            <w:shd w:val="clear" w:color="auto" w:fill="F7CAAC" w:themeFill="accent2" w:themeFillTint="66"/>
          </w:tcPr>
          <w:p w14:paraId="4B054A2A" w14:textId="0576667D" w:rsidR="001975AF" w:rsidRPr="00E30A49" w:rsidRDefault="001975AF" w:rsidP="00E30A49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نشطات الاجتماعية</w:t>
            </w:r>
          </w:p>
        </w:tc>
      </w:tr>
      <w:tr w:rsidR="00151B73" w14:paraId="0F33E4AD" w14:textId="77777777" w:rsidTr="00024F37">
        <w:tc>
          <w:tcPr>
            <w:tcW w:w="4106" w:type="dxa"/>
          </w:tcPr>
          <w:p w14:paraId="4E0CB317" w14:textId="5BACD9B1" w:rsidR="00FE3902" w:rsidRDefault="00FE3902" w:rsidP="00A514AA">
            <w:r>
              <w:rPr>
                <w:rFonts w:hint="cs"/>
                <w:rtl/>
              </w:rPr>
              <w:t>تذكرة سينما</w:t>
            </w:r>
          </w:p>
        </w:tc>
        <w:tc>
          <w:tcPr>
            <w:tcW w:w="4956" w:type="dxa"/>
          </w:tcPr>
          <w:p w14:paraId="583F4B2D" w14:textId="49C0F1D6" w:rsidR="00151B73" w:rsidRDefault="00F82443" w:rsidP="00A514AA">
            <w:r>
              <w:t>35 TL</w:t>
            </w:r>
          </w:p>
        </w:tc>
      </w:tr>
      <w:tr w:rsidR="00151B73" w14:paraId="1086540A" w14:textId="77777777" w:rsidTr="00024F37">
        <w:tc>
          <w:tcPr>
            <w:tcW w:w="4106" w:type="dxa"/>
          </w:tcPr>
          <w:p w14:paraId="54D886D4" w14:textId="33F179A4" w:rsidR="00FE3902" w:rsidRDefault="00FE3902" w:rsidP="00A514AA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لعب مغطى بالنجيل الصناعي</w:t>
            </w:r>
          </w:p>
        </w:tc>
        <w:tc>
          <w:tcPr>
            <w:tcW w:w="4956" w:type="dxa"/>
          </w:tcPr>
          <w:p w14:paraId="59B40CDB" w14:textId="20BC31F1" w:rsidR="00151B73" w:rsidRDefault="00F82443" w:rsidP="00A514AA">
            <w:pPr>
              <w:rPr>
                <w:rtl/>
              </w:rPr>
            </w:pPr>
            <w:r>
              <w:t>300 TL</w:t>
            </w:r>
            <w:r w:rsidR="00E85B0C">
              <w:t xml:space="preserve"> </w:t>
            </w:r>
          </w:p>
          <w:p w14:paraId="11B965E2" w14:textId="1944244A" w:rsidR="00FE3902" w:rsidRDefault="00FE3902" w:rsidP="00A514AA">
            <w:r>
              <w:rPr>
                <w:rFonts w:hint="cs"/>
                <w:rtl/>
              </w:rPr>
              <w:t>للساعة الواحدة</w:t>
            </w:r>
          </w:p>
        </w:tc>
      </w:tr>
      <w:tr w:rsidR="00151B73" w14:paraId="5D4127BC" w14:textId="77777777" w:rsidTr="00024F37">
        <w:tc>
          <w:tcPr>
            <w:tcW w:w="4106" w:type="dxa"/>
          </w:tcPr>
          <w:p w14:paraId="0C52BB4F" w14:textId="03C3201A" w:rsidR="00FE3902" w:rsidRDefault="00FE3902" w:rsidP="00A514AA">
            <w:r>
              <w:rPr>
                <w:rFonts w:hint="cs"/>
                <w:rtl/>
              </w:rPr>
              <w:t>صالة رياضة</w:t>
            </w:r>
          </w:p>
        </w:tc>
        <w:tc>
          <w:tcPr>
            <w:tcW w:w="4956" w:type="dxa"/>
          </w:tcPr>
          <w:p w14:paraId="10632A72" w14:textId="7E77560F" w:rsidR="00151B73" w:rsidRDefault="00D27DA7" w:rsidP="00A514AA">
            <w:pPr>
              <w:rPr>
                <w:rtl/>
              </w:rPr>
            </w:pPr>
            <w:r>
              <w:t>250-300 TL</w:t>
            </w:r>
            <w:r w:rsidR="00203BFF">
              <w:t xml:space="preserve"> </w:t>
            </w:r>
          </w:p>
          <w:p w14:paraId="5CE8779A" w14:textId="1A678514" w:rsidR="00FE3902" w:rsidRDefault="00FE3902" w:rsidP="00A514AA">
            <w:r>
              <w:rPr>
                <w:rFonts w:hint="cs"/>
                <w:rtl/>
              </w:rPr>
              <w:t>شهري</w:t>
            </w:r>
          </w:p>
        </w:tc>
      </w:tr>
      <w:tr w:rsidR="00151B73" w14:paraId="6BCEACAF" w14:textId="77777777" w:rsidTr="00024F37">
        <w:tc>
          <w:tcPr>
            <w:tcW w:w="4106" w:type="dxa"/>
          </w:tcPr>
          <w:p w14:paraId="279E3A81" w14:textId="0371E0A9" w:rsidR="00FE3902" w:rsidRDefault="00FE3902" w:rsidP="00A514AA">
            <w:r>
              <w:rPr>
                <w:rFonts w:hint="cs"/>
                <w:rtl/>
              </w:rPr>
              <w:t>رياضات شتوية (مركز الجاز للتزلج)</w:t>
            </w:r>
          </w:p>
        </w:tc>
        <w:tc>
          <w:tcPr>
            <w:tcW w:w="4956" w:type="dxa"/>
          </w:tcPr>
          <w:p w14:paraId="7C372D38" w14:textId="77339B0F" w:rsidR="00151B73" w:rsidRDefault="00D27DA7" w:rsidP="00A514AA">
            <w:r>
              <w:t>250-300 TL</w:t>
            </w:r>
          </w:p>
        </w:tc>
      </w:tr>
      <w:tr w:rsidR="00151B73" w14:paraId="71CED9F5" w14:textId="77777777" w:rsidTr="00024F37">
        <w:tc>
          <w:tcPr>
            <w:tcW w:w="4106" w:type="dxa"/>
          </w:tcPr>
          <w:p w14:paraId="288CE833" w14:textId="09C76E91" w:rsidR="00FE3902" w:rsidRDefault="00FE3902" w:rsidP="00A514AA">
            <w:r>
              <w:rPr>
                <w:rFonts w:hint="cs"/>
                <w:rtl/>
              </w:rPr>
              <w:t>متحف المدينة</w:t>
            </w:r>
          </w:p>
        </w:tc>
        <w:tc>
          <w:tcPr>
            <w:tcW w:w="4956" w:type="dxa"/>
          </w:tcPr>
          <w:p w14:paraId="40B4C3F8" w14:textId="73E7EDF5" w:rsidR="00FE3902" w:rsidRDefault="00FE3902" w:rsidP="00A514AA">
            <w:r>
              <w:rPr>
                <w:rFonts w:hint="cs"/>
                <w:rtl/>
              </w:rPr>
              <w:t>مجاني</w:t>
            </w:r>
          </w:p>
        </w:tc>
      </w:tr>
    </w:tbl>
    <w:p w14:paraId="31A5E750" w14:textId="345E8741" w:rsidR="00187013" w:rsidRDefault="00187013" w:rsidP="00A514AA">
      <w:r>
        <w:tab/>
      </w:r>
    </w:p>
    <w:p w14:paraId="29778CCD" w14:textId="77777777" w:rsidR="00FB67EC" w:rsidRDefault="00FB67EC" w:rsidP="00A514AA"/>
    <w:tbl>
      <w:tblPr>
        <w:tblStyle w:val="TabloKlavuzu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061"/>
        <w:gridCol w:w="4891"/>
      </w:tblGrid>
      <w:tr w:rsidR="00151B73" w14:paraId="5B145042" w14:textId="77777777" w:rsidTr="00024F37">
        <w:tc>
          <w:tcPr>
            <w:tcW w:w="9062" w:type="dxa"/>
            <w:gridSpan w:val="2"/>
            <w:shd w:val="clear" w:color="auto" w:fill="F7CAAC" w:themeFill="accent2" w:themeFillTint="66"/>
          </w:tcPr>
          <w:p w14:paraId="762DEE1A" w14:textId="755CDE5A" w:rsidR="00FE3902" w:rsidRPr="00E30A49" w:rsidRDefault="00FE3902" w:rsidP="00E30A49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أسعار المواصلات</w:t>
            </w:r>
          </w:p>
        </w:tc>
      </w:tr>
      <w:tr w:rsidR="00151B73" w14:paraId="4FF580E9" w14:textId="77777777" w:rsidTr="00024F37">
        <w:tc>
          <w:tcPr>
            <w:tcW w:w="4106" w:type="dxa"/>
          </w:tcPr>
          <w:p w14:paraId="3557D4B6" w14:textId="5DED247B" w:rsidR="00FE3902" w:rsidRDefault="00FE3902">
            <w:r>
              <w:rPr>
                <w:rFonts w:hint="cs"/>
                <w:rtl/>
              </w:rPr>
              <w:t>حافلة</w:t>
            </w:r>
          </w:p>
        </w:tc>
        <w:tc>
          <w:tcPr>
            <w:tcW w:w="4956" w:type="dxa"/>
          </w:tcPr>
          <w:p w14:paraId="058810B4" w14:textId="2EA48A01" w:rsidR="00151B73" w:rsidRDefault="00E85B0C">
            <w:proofErr w:type="gramStart"/>
            <w:r>
              <w:t>4.</w:t>
            </w:r>
            <w:r w:rsidR="00FD7155">
              <w:t>5</w:t>
            </w:r>
            <w:proofErr w:type="gramEnd"/>
            <w:r w:rsidR="00FD7155">
              <w:t xml:space="preserve"> TL</w:t>
            </w:r>
          </w:p>
        </w:tc>
      </w:tr>
      <w:tr w:rsidR="00151B73" w14:paraId="349906E3" w14:textId="77777777" w:rsidTr="00024F37">
        <w:tc>
          <w:tcPr>
            <w:tcW w:w="4106" w:type="dxa"/>
          </w:tcPr>
          <w:p w14:paraId="185F5B57" w14:textId="1B194D84" w:rsidR="00FE3902" w:rsidRDefault="00DC359A">
            <w:r>
              <w:rPr>
                <w:rFonts w:hint="cs"/>
                <w:rtl/>
              </w:rPr>
              <w:t xml:space="preserve"> </w:t>
            </w:r>
            <w:r w:rsidR="00FE3902">
              <w:rPr>
                <w:rFonts w:hint="cs"/>
                <w:rtl/>
              </w:rPr>
              <w:t>سيارة أجرة</w:t>
            </w:r>
            <w:r w:rsidR="00230817">
              <w:rPr>
                <w:rFonts w:hint="cs"/>
                <w:rtl/>
              </w:rPr>
              <w:t xml:space="preserve"> </w:t>
            </w:r>
            <w:r w:rsidR="00230817">
              <w:t>(</w:t>
            </w:r>
            <w:r w:rsidR="00230817" w:rsidRPr="00230817">
              <w:t>10 كيلومترات</w:t>
            </w:r>
            <w:r w:rsidR="00230817">
              <w:t>)</w:t>
            </w:r>
          </w:p>
        </w:tc>
        <w:tc>
          <w:tcPr>
            <w:tcW w:w="4956" w:type="dxa"/>
          </w:tcPr>
          <w:p w14:paraId="1D3FD347" w14:textId="0EF494A2" w:rsidR="00151B73" w:rsidRDefault="00FD7155">
            <w:r>
              <w:t>30-40 TL</w:t>
            </w:r>
          </w:p>
        </w:tc>
      </w:tr>
      <w:tr w:rsidR="00151B73" w14:paraId="2DF72244" w14:textId="77777777" w:rsidTr="00024F37">
        <w:tc>
          <w:tcPr>
            <w:tcW w:w="4106" w:type="dxa"/>
          </w:tcPr>
          <w:p w14:paraId="6DA9FFDD" w14:textId="3BED1037" w:rsidR="00FE3902" w:rsidRDefault="00FE3902">
            <w:r>
              <w:rPr>
                <w:rFonts w:hint="cs"/>
                <w:rtl/>
              </w:rPr>
              <w:t>تذكرة حافلة من و إلى أنقرة</w:t>
            </w:r>
          </w:p>
        </w:tc>
        <w:tc>
          <w:tcPr>
            <w:tcW w:w="4956" w:type="dxa"/>
          </w:tcPr>
          <w:p w14:paraId="2DC9B37A" w14:textId="3BFF4C57" w:rsidR="00151B73" w:rsidRDefault="00BE2218">
            <w:r>
              <w:t>110 TL</w:t>
            </w:r>
          </w:p>
        </w:tc>
      </w:tr>
      <w:tr w:rsidR="00151B73" w14:paraId="7D873ED1" w14:textId="77777777" w:rsidTr="00024F37">
        <w:tc>
          <w:tcPr>
            <w:tcW w:w="4106" w:type="dxa"/>
          </w:tcPr>
          <w:p w14:paraId="7CEA6776" w14:textId="32C27944" w:rsidR="00FE3902" w:rsidRDefault="00FE3902">
            <w:r>
              <w:rPr>
                <w:rFonts w:hint="cs"/>
                <w:rtl/>
              </w:rPr>
              <w:t>تذكرة حافلة من و إلى إسطنبول</w:t>
            </w:r>
          </w:p>
        </w:tc>
        <w:tc>
          <w:tcPr>
            <w:tcW w:w="4956" w:type="dxa"/>
          </w:tcPr>
          <w:p w14:paraId="47901520" w14:textId="362D43FE" w:rsidR="00151B73" w:rsidRDefault="00BE2218">
            <w:r>
              <w:t>320 TL</w:t>
            </w:r>
          </w:p>
        </w:tc>
      </w:tr>
    </w:tbl>
    <w:p w14:paraId="7A40B75F" w14:textId="3FD1026F" w:rsidR="003F2A74" w:rsidRDefault="003F2A74">
      <w:r>
        <w:tab/>
      </w:r>
    </w:p>
    <w:p w14:paraId="505738EF" w14:textId="77777777" w:rsidR="00E30A49" w:rsidRDefault="00E30A49"/>
    <w:tbl>
      <w:tblPr>
        <w:tblStyle w:val="TabloKlavuzu"/>
        <w:tblW w:w="0" w:type="auto"/>
        <w:tblBorders>
          <w:top w:val="thinThickThinSmallGap" w:sz="24" w:space="0" w:color="833C0B" w:themeColor="accent2" w:themeShade="80"/>
          <w:left w:val="thinThickThinSmallGap" w:sz="24" w:space="0" w:color="833C0B" w:themeColor="accent2" w:themeShade="80"/>
          <w:bottom w:val="thinThickThinSmallGap" w:sz="24" w:space="0" w:color="833C0B" w:themeColor="accent2" w:themeShade="80"/>
          <w:right w:val="thinThickThinSmallGap" w:sz="24" w:space="0" w:color="833C0B" w:themeColor="accent2" w:themeShade="80"/>
          <w:insideH w:val="single" w:sz="6" w:space="0" w:color="833C0B" w:themeColor="accent2" w:themeShade="80"/>
          <w:insideV w:val="single" w:sz="6" w:space="0" w:color="833C0B" w:themeColor="accent2" w:themeShade="80"/>
        </w:tblBorders>
        <w:tblLook w:val="04A0" w:firstRow="1" w:lastRow="0" w:firstColumn="1" w:lastColumn="0" w:noHBand="0" w:noVBand="1"/>
      </w:tblPr>
      <w:tblGrid>
        <w:gridCol w:w="4063"/>
        <w:gridCol w:w="4889"/>
      </w:tblGrid>
      <w:tr w:rsidR="00151B73" w14:paraId="6D8E6879" w14:textId="77777777" w:rsidTr="00467627">
        <w:tc>
          <w:tcPr>
            <w:tcW w:w="8952" w:type="dxa"/>
            <w:gridSpan w:val="2"/>
            <w:shd w:val="clear" w:color="auto" w:fill="F7CAAC" w:themeFill="accent2" w:themeFillTint="66"/>
          </w:tcPr>
          <w:p w14:paraId="1F6B2C47" w14:textId="3A744077" w:rsidR="00FE3902" w:rsidRPr="00E30A49" w:rsidRDefault="00FE3902" w:rsidP="00E30A49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صاريف أخرى</w:t>
            </w:r>
          </w:p>
        </w:tc>
      </w:tr>
      <w:tr w:rsidR="00151B73" w14:paraId="2E414D34" w14:textId="77777777" w:rsidTr="00467627">
        <w:tc>
          <w:tcPr>
            <w:tcW w:w="4063" w:type="dxa"/>
          </w:tcPr>
          <w:p w14:paraId="0B4ACB24" w14:textId="72F9DF2C" w:rsidR="00FE3902" w:rsidRDefault="00FE3902">
            <w:r>
              <w:rPr>
                <w:rFonts w:hint="cs"/>
                <w:rtl/>
              </w:rPr>
              <w:t>حزمة خط هاتف محمول</w:t>
            </w:r>
          </w:p>
        </w:tc>
        <w:tc>
          <w:tcPr>
            <w:tcW w:w="4889" w:type="dxa"/>
          </w:tcPr>
          <w:p w14:paraId="4F5FEE2E" w14:textId="1C88CB91" w:rsidR="00151B73" w:rsidRDefault="00FD7155">
            <w:r>
              <w:t>80-200 TL</w:t>
            </w:r>
            <w:r w:rsidR="00230817">
              <w:t xml:space="preserve"> </w:t>
            </w:r>
          </w:p>
        </w:tc>
      </w:tr>
      <w:tr w:rsidR="002E26B5" w14:paraId="372B1C95" w14:textId="77777777" w:rsidTr="00467627">
        <w:tc>
          <w:tcPr>
            <w:tcW w:w="4063" w:type="dxa"/>
          </w:tcPr>
          <w:p w14:paraId="6755A2A2" w14:textId="3C4523BC" w:rsidR="00FE3902" w:rsidRDefault="00FE3902">
            <w:r>
              <w:rPr>
                <w:rFonts w:hint="cs"/>
                <w:rtl/>
              </w:rPr>
              <w:t>اشتراك انترنيت شهري</w:t>
            </w:r>
          </w:p>
        </w:tc>
        <w:tc>
          <w:tcPr>
            <w:tcW w:w="4889" w:type="dxa"/>
          </w:tcPr>
          <w:p w14:paraId="5B4D14FD" w14:textId="57A69918" w:rsidR="002E26B5" w:rsidRDefault="002E26B5">
            <w:r>
              <w:t>150-250 TL</w:t>
            </w:r>
          </w:p>
        </w:tc>
      </w:tr>
      <w:tr w:rsidR="00151B73" w14:paraId="57CB7D10" w14:textId="77777777" w:rsidTr="00467627">
        <w:tc>
          <w:tcPr>
            <w:tcW w:w="4063" w:type="dxa"/>
          </w:tcPr>
          <w:p w14:paraId="1A3B8C59" w14:textId="6DEE550A" w:rsidR="00FE3902" w:rsidRDefault="00FE3902">
            <w:r>
              <w:rPr>
                <w:rFonts w:hint="cs"/>
                <w:rtl/>
              </w:rPr>
              <w:t>وقود سائل - بنزين</w:t>
            </w:r>
          </w:p>
        </w:tc>
        <w:tc>
          <w:tcPr>
            <w:tcW w:w="4889" w:type="dxa"/>
          </w:tcPr>
          <w:p w14:paraId="7983FE9B" w14:textId="126F6AA9" w:rsidR="00151B73" w:rsidRDefault="00FD7155">
            <w:r>
              <w:t>28 TL</w:t>
            </w:r>
          </w:p>
        </w:tc>
      </w:tr>
      <w:tr w:rsidR="00C47BFD" w14:paraId="5E1F855B" w14:textId="77777777" w:rsidTr="00467627">
        <w:tc>
          <w:tcPr>
            <w:tcW w:w="4063" w:type="dxa"/>
          </w:tcPr>
          <w:p w14:paraId="78294D4D" w14:textId="2C3A22EE" w:rsidR="00FE3902" w:rsidRDefault="00FE3902">
            <w:r>
              <w:rPr>
                <w:rFonts w:hint="cs"/>
                <w:rtl/>
              </w:rPr>
              <w:t>استئجار سيارة</w:t>
            </w:r>
          </w:p>
        </w:tc>
        <w:tc>
          <w:tcPr>
            <w:tcW w:w="4889" w:type="dxa"/>
          </w:tcPr>
          <w:p w14:paraId="638771A4" w14:textId="64FACFED" w:rsidR="00C47BFD" w:rsidRDefault="00C47BFD">
            <w:r>
              <w:t xml:space="preserve">220-250 TL </w:t>
            </w:r>
          </w:p>
        </w:tc>
      </w:tr>
      <w:tr w:rsidR="00151B73" w14:paraId="701616B8" w14:textId="77777777" w:rsidTr="00467627">
        <w:tc>
          <w:tcPr>
            <w:tcW w:w="4063" w:type="dxa"/>
          </w:tcPr>
          <w:p w14:paraId="3489B949" w14:textId="7CC63536" w:rsidR="00FE3902" w:rsidRDefault="00FE3902">
            <w:r>
              <w:rPr>
                <w:rFonts w:hint="cs"/>
                <w:rtl/>
              </w:rPr>
              <w:t>مواد تنظيف</w:t>
            </w:r>
          </w:p>
        </w:tc>
        <w:tc>
          <w:tcPr>
            <w:tcW w:w="4889" w:type="dxa"/>
          </w:tcPr>
          <w:p w14:paraId="229603A2" w14:textId="05079536" w:rsidR="00151B73" w:rsidRDefault="00467627">
            <w:r>
              <w:t>200</w:t>
            </w:r>
            <w:r w:rsidR="00203BFF">
              <w:t xml:space="preserve"> TL</w:t>
            </w:r>
            <w:r>
              <w:t xml:space="preserve"> </w:t>
            </w:r>
          </w:p>
        </w:tc>
      </w:tr>
      <w:tr w:rsidR="002E26B5" w14:paraId="4AD15929" w14:textId="77777777" w:rsidTr="00467627">
        <w:tc>
          <w:tcPr>
            <w:tcW w:w="4063" w:type="dxa"/>
          </w:tcPr>
          <w:p w14:paraId="32B973DB" w14:textId="569EB995" w:rsidR="00FE3902" w:rsidRDefault="00FE3902">
            <w:r>
              <w:rPr>
                <w:rFonts w:hint="cs"/>
                <w:rtl/>
              </w:rPr>
              <w:t>ملابس</w:t>
            </w:r>
          </w:p>
        </w:tc>
        <w:tc>
          <w:tcPr>
            <w:tcW w:w="4889" w:type="dxa"/>
          </w:tcPr>
          <w:p w14:paraId="0F9E6690" w14:textId="46F66A21" w:rsidR="002E26B5" w:rsidRDefault="002E26B5">
            <w:r>
              <w:t>700-1000 TL</w:t>
            </w:r>
          </w:p>
        </w:tc>
      </w:tr>
      <w:tr w:rsidR="002E26B5" w14:paraId="6FF64CAA" w14:textId="77777777" w:rsidTr="00467627">
        <w:tc>
          <w:tcPr>
            <w:tcW w:w="4063" w:type="dxa"/>
          </w:tcPr>
          <w:p w14:paraId="5CD29519" w14:textId="0DCE0973" w:rsidR="00D872E2" w:rsidRDefault="00D872E2">
            <w:r>
              <w:rPr>
                <w:rFonts w:hint="cs"/>
                <w:rtl/>
              </w:rPr>
              <w:t>حضانة أطفال</w:t>
            </w:r>
          </w:p>
        </w:tc>
        <w:tc>
          <w:tcPr>
            <w:tcW w:w="4889" w:type="dxa"/>
          </w:tcPr>
          <w:p w14:paraId="15AEDA38" w14:textId="59A3DE15" w:rsidR="002E26B5" w:rsidRDefault="002E26B5">
            <w:r>
              <w:t>1700-2500 TL</w:t>
            </w:r>
          </w:p>
        </w:tc>
      </w:tr>
      <w:tr w:rsidR="00C47BFD" w14:paraId="56660673" w14:textId="77777777" w:rsidTr="00467627">
        <w:tc>
          <w:tcPr>
            <w:tcW w:w="4063" w:type="dxa"/>
          </w:tcPr>
          <w:p w14:paraId="55B5273D" w14:textId="4840C5F4" w:rsidR="00D872E2" w:rsidRDefault="00D872E2">
            <w:r>
              <w:rPr>
                <w:rFonts w:hint="cs"/>
                <w:rtl/>
              </w:rPr>
              <w:t>مصاريف قرطاسية</w:t>
            </w:r>
          </w:p>
        </w:tc>
        <w:tc>
          <w:tcPr>
            <w:tcW w:w="4889" w:type="dxa"/>
          </w:tcPr>
          <w:p w14:paraId="21AF1FDC" w14:textId="235DFA1C" w:rsidR="00C47BFD" w:rsidRDefault="00282048">
            <w:r>
              <w:t>200</w:t>
            </w:r>
            <w:r w:rsidR="00280A43">
              <w:t>-250</w:t>
            </w:r>
            <w:r>
              <w:t xml:space="preserve"> TL</w:t>
            </w:r>
          </w:p>
        </w:tc>
      </w:tr>
    </w:tbl>
    <w:p w14:paraId="0A7A7976" w14:textId="4EF0FE66" w:rsidR="00C55A47" w:rsidRDefault="003F2A74">
      <w:r>
        <w:tab/>
      </w:r>
    </w:p>
    <w:sectPr w:rsidR="00C55A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LYwA0JjIwtLYyUdpeDU4uLM/DyQAsNaAJvw/XUsAAAA"/>
  </w:docVars>
  <w:rsids>
    <w:rsidRoot w:val="00EA5197"/>
    <w:rsid w:val="00024F37"/>
    <w:rsid w:val="00151B73"/>
    <w:rsid w:val="00162A76"/>
    <w:rsid w:val="00187013"/>
    <w:rsid w:val="001975AF"/>
    <w:rsid w:val="001B1E48"/>
    <w:rsid w:val="00203BFF"/>
    <w:rsid w:val="00230817"/>
    <w:rsid w:val="00237DB7"/>
    <w:rsid w:val="00280A43"/>
    <w:rsid w:val="00282048"/>
    <w:rsid w:val="002E26B5"/>
    <w:rsid w:val="00322387"/>
    <w:rsid w:val="00340CE3"/>
    <w:rsid w:val="00357B1E"/>
    <w:rsid w:val="003F2A74"/>
    <w:rsid w:val="004079A9"/>
    <w:rsid w:val="00467627"/>
    <w:rsid w:val="00565014"/>
    <w:rsid w:val="0057779E"/>
    <w:rsid w:val="00582D93"/>
    <w:rsid w:val="00583A02"/>
    <w:rsid w:val="005B56A1"/>
    <w:rsid w:val="005E6404"/>
    <w:rsid w:val="006209F4"/>
    <w:rsid w:val="00691003"/>
    <w:rsid w:val="006C54D1"/>
    <w:rsid w:val="006F0EA4"/>
    <w:rsid w:val="00704D1C"/>
    <w:rsid w:val="00790A65"/>
    <w:rsid w:val="007C5D09"/>
    <w:rsid w:val="008F0782"/>
    <w:rsid w:val="00902B0C"/>
    <w:rsid w:val="0091722D"/>
    <w:rsid w:val="00A11D78"/>
    <w:rsid w:val="00A514AA"/>
    <w:rsid w:val="00A54A43"/>
    <w:rsid w:val="00AB5753"/>
    <w:rsid w:val="00BA4EB3"/>
    <w:rsid w:val="00BC0742"/>
    <w:rsid w:val="00BE2218"/>
    <w:rsid w:val="00C47BFD"/>
    <w:rsid w:val="00C55A47"/>
    <w:rsid w:val="00D27DA7"/>
    <w:rsid w:val="00D872E2"/>
    <w:rsid w:val="00DA4192"/>
    <w:rsid w:val="00DC359A"/>
    <w:rsid w:val="00DC6E9A"/>
    <w:rsid w:val="00E30A49"/>
    <w:rsid w:val="00E85B0C"/>
    <w:rsid w:val="00EA5197"/>
    <w:rsid w:val="00EF71C8"/>
    <w:rsid w:val="00F145B5"/>
    <w:rsid w:val="00F211D3"/>
    <w:rsid w:val="00F82443"/>
    <w:rsid w:val="00FA2704"/>
    <w:rsid w:val="00FB67EC"/>
    <w:rsid w:val="00FD7155"/>
    <w:rsid w:val="00FE3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BE7C0"/>
  <w15:chartTrackingRefBased/>
  <w15:docId w15:val="{39C02030-0201-4489-B1F1-4E881EC97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742"/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21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B67E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B67EC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FB67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tcmb.gov.tr/wps/wcm/connect/tr/tcmb+tr/main+page+site+area/bugu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6C1F7-1DE8-4254-AD35-02271C1D6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F.</dc:creator>
  <cp:keywords/>
  <dc:description/>
  <cp:lastModifiedBy>Abdullah Metin</cp:lastModifiedBy>
  <cp:revision>7</cp:revision>
  <dcterms:created xsi:type="dcterms:W3CDTF">2022-06-22T20:34:00Z</dcterms:created>
  <dcterms:modified xsi:type="dcterms:W3CDTF">2022-06-22T20:54:00Z</dcterms:modified>
</cp:coreProperties>
</file>